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st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₄ emissions in 2005 (kt CO₂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₄ emissions in 2022 (kt CO₂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 in CH₄ emission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₂O emissions in 2005 (kt CO₂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₂O emissions in 2022 (kt CO₂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 in N₂O emission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imal population in 20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imal population in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 in animal populatio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5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560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603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7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4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11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043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568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,006,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,383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2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2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4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4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: Not available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To avoid any confusion, animals were not counted for other because of the large diversity in animal size within this categ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3T11:40:29Z</dcterms:created>
  <dcterms:modified xsi:type="dcterms:W3CDTF">2024-08-13T11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